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5DB5A" w14:textId="77777777" w:rsidR="004B1766" w:rsidRPr="00FB3DAA" w:rsidRDefault="004B1766">
      <w:pPr>
        <w:rPr>
          <w:rFonts w:ascii="Times New Roman" w:hAnsi="Times New Roman" w:cs="Times New Roman"/>
          <w:sz w:val="28"/>
          <w:szCs w:val="28"/>
        </w:rPr>
      </w:pPr>
    </w:p>
    <w:p w14:paraId="46FCF63E" w14:textId="77777777" w:rsidR="004B1766" w:rsidRPr="00FB3DAA" w:rsidRDefault="004B1766">
      <w:pPr>
        <w:rPr>
          <w:rFonts w:ascii="Times New Roman" w:hAnsi="Times New Roman" w:cs="Times New Roman"/>
          <w:sz w:val="28"/>
          <w:szCs w:val="28"/>
        </w:rPr>
      </w:pPr>
    </w:p>
    <w:p w14:paraId="717F8D99" w14:textId="77777777" w:rsidR="003A1E00" w:rsidRPr="009A6675" w:rsidRDefault="004B1766">
      <w:pPr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noProof/>
          <w:sz w:val="24"/>
          <w:szCs w:val="24"/>
          <w:lang w:val="es-DO" w:eastAsia="es-DO"/>
        </w:rPr>
        <w:drawing>
          <wp:anchor distT="0" distB="0" distL="114300" distR="114300" simplePos="0" relativeHeight="251659264" behindDoc="0" locked="0" layoutInCell="1" allowOverlap="1" wp14:anchorId="00031E5A" wp14:editId="12B01B92">
            <wp:simplePos x="0" y="0"/>
            <wp:positionH relativeFrom="margin">
              <wp:posOffset>-133350</wp:posOffset>
            </wp:positionH>
            <wp:positionV relativeFrom="margin">
              <wp:posOffset>-400050</wp:posOffset>
            </wp:positionV>
            <wp:extent cx="1066800" cy="1259840"/>
            <wp:effectExtent l="0" t="0" r="0" b="0"/>
            <wp:wrapTopAndBottom/>
            <wp:docPr id="1" name="Picture 1" descr="A picture containing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RIGINAL NCBW Logo RG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161B" w:rsidRPr="009A6675">
        <w:rPr>
          <w:rFonts w:ascii="Times New Roman" w:hAnsi="Times New Roman" w:cs="Times New Roman"/>
          <w:sz w:val="24"/>
          <w:szCs w:val="24"/>
        </w:rPr>
        <w:t xml:space="preserve">April </w:t>
      </w:r>
      <w:r w:rsidR="005E5FA7">
        <w:rPr>
          <w:rFonts w:ascii="Times New Roman" w:hAnsi="Times New Roman" w:cs="Times New Roman"/>
          <w:sz w:val="24"/>
          <w:szCs w:val="24"/>
        </w:rPr>
        <w:t>11</w:t>
      </w:r>
      <w:r w:rsidRPr="009A6675">
        <w:rPr>
          <w:rFonts w:ascii="Times New Roman" w:hAnsi="Times New Roman" w:cs="Times New Roman"/>
          <w:sz w:val="24"/>
          <w:szCs w:val="24"/>
        </w:rPr>
        <w:t>, 2020</w:t>
      </w:r>
    </w:p>
    <w:p w14:paraId="4568280F" w14:textId="77777777" w:rsidR="004B1766" w:rsidRPr="009A6675" w:rsidRDefault="004B1766">
      <w:pPr>
        <w:rPr>
          <w:rFonts w:ascii="Times New Roman" w:hAnsi="Times New Roman" w:cs="Times New Roman"/>
          <w:sz w:val="24"/>
          <w:szCs w:val="24"/>
        </w:rPr>
      </w:pPr>
    </w:p>
    <w:p w14:paraId="47D59C7E" w14:textId="7E982DC2" w:rsidR="004B1766" w:rsidRPr="009A6675" w:rsidRDefault="00FB3DAA">
      <w:pPr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 xml:space="preserve">Dear Mental Health &amp; Wellness Expo </w:t>
      </w:r>
      <w:r w:rsidR="00863BE7">
        <w:rPr>
          <w:rFonts w:ascii="Times New Roman" w:hAnsi="Times New Roman" w:cs="Times New Roman"/>
          <w:sz w:val="24"/>
          <w:szCs w:val="24"/>
        </w:rPr>
        <w:t>Participants</w:t>
      </w:r>
      <w:r w:rsidR="00F5216F">
        <w:rPr>
          <w:rFonts w:ascii="Times New Roman" w:hAnsi="Times New Roman" w:cs="Times New Roman"/>
          <w:sz w:val="24"/>
          <w:szCs w:val="24"/>
        </w:rPr>
        <w:t>,</w:t>
      </w:r>
    </w:p>
    <w:p w14:paraId="68E16DD4" w14:textId="77777777" w:rsidR="004B1766" w:rsidRPr="009A6675" w:rsidRDefault="004B1766">
      <w:pPr>
        <w:rPr>
          <w:rFonts w:ascii="Times New Roman" w:hAnsi="Times New Roman" w:cs="Times New Roman"/>
          <w:sz w:val="24"/>
          <w:szCs w:val="24"/>
        </w:rPr>
      </w:pPr>
    </w:p>
    <w:p w14:paraId="2B3F58F9" w14:textId="77777777" w:rsidR="00132D46" w:rsidRDefault="00FB3DAA" w:rsidP="00132D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>This email</w:t>
      </w:r>
      <w:r w:rsidR="004B1766" w:rsidRPr="009A6675">
        <w:rPr>
          <w:rFonts w:ascii="Times New Roman" w:hAnsi="Times New Roman" w:cs="Times New Roman"/>
          <w:sz w:val="24"/>
          <w:szCs w:val="24"/>
        </w:rPr>
        <w:t xml:space="preserve"> is to inform you</w:t>
      </w:r>
      <w:r w:rsidR="00851A56">
        <w:rPr>
          <w:rFonts w:ascii="Times New Roman" w:hAnsi="Times New Roman" w:cs="Times New Roman"/>
          <w:sz w:val="24"/>
          <w:szCs w:val="24"/>
        </w:rPr>
        <w:t>,</w:t>
      </w:r>
      <w:r w:rsidR="004B1766" w:rsidRPr="009A6675">
        <w:rPr>
          <w:rFonts w:ascii="Times New Roman" w:hAnsi="Times New Roman" w:cs="Times New Roman"/>
          <w:sz w:val="24"/>
          <w:szCs w:val="24"/>
        </w:rPr>
        <w:t xml:space="preserve"> that the National Coalition </w:t>
      </w:r>
      <w:r w:rsidR="00EB0527" w:rsidRPr="009A6675">
        <w:rPr>
          <w:rFonts w:ascii="Times New Roman" w:hAnsi="Times New Roman" w:cs="Times New Roman"/>
          <w:sz w:val="24"/>
          <w:szCs w:val="24"/>
        </w:rPr>
        <w:t>o</w:t>
      </w:r>
      <w:r w:rsidR="009A6675">
        <w:rPr>
          <w:rFonts w:ascii="Times New Roman" w:hAnsi="Times New Roman" w:cs="Times New Roman"/>
          <w:sz w:val="24"/>
          <w:szCs w:val="24"/>
        </w:rPr>
        <w:t>f 100 Black Women;</w:t>
      </w:r>
      <w:r w:rsidR="004B1766" w:rsidRPr="009A6675">
        <w:rPr>
          <w:rFonts w:ascii="Times New Roman" w:hAnsi="Times New Roman" w:cs="Times New Roman"/>
          <w:sz w:val="24"/>
          <w:szCs w:val="24"/>
        </w:rPr>
        <w:t xml:space="preserve"> Prince William County Chapter, Inc. </w:t>
      </w:r>
      <w:r w:rsidRPr="009A6675">
        <w:rPr>
          <w:rFonts w:ascii="Times New Roman" w:hAnsi="Times New Roman" w:cs="Times New Roman"/>
          <w:sz w:val="24"/>
          <w:szCs w:val="24"/>
        </w:rPr>
        <w:t>Mental Health &amp; Wellness Expo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, which </w:t>
      </w:r>
      <w:r w:rsidR="00851A56">
        <w:rPr>
          <w:rFonts w:ascii="Times New Roman" w:hAnsi="Times New Roman" w:cs="Times New Roman"/>
          <w:sz w:val="24"/>
          <w:szCs w:val="24"/>
        </w:rPr>
        <w:t>is</w:t>
      </w:r>
      <w:r w:rsidRPr="009A6675">
        <w:rPr>
          <w:rFonts w:ascii="Times New Roman" w:hAnsi="Times New Roman" w:cs="Times New Roman"/>
          <w:sz w:val="24"/>
          <w:szCs w:val="24"/>
        </w:rPr>
        <w:t xml:space="preserve"> </w:t>
      </w:r>
      <w:r w:rsidR="004B1766" w:rsidRPr="009A6675">
        <w:rPr>
          <w:rFonts w:ascii="Times New Roman" w:hAnsi="Times New Roman" w:cs="Times New Roman"/>
          <w:sz w:val="24"/>
          <w:szCs w:val="24"/>
        </w:rPr>
        <w:t xml:space="preserve">scheduled on May </w:t>
      </w:r>
      <w:r w:rsidRPr="009A6675">
        <w:rPr>
          <w:rFonts w:ascii="Times New Roman" w:hAnsi="Times New Roman" w:cs="Times New Roman"/>
          <w:sz w:val="24"/>
          <w:szCs w:val="24"/>
        </w:rPr>
        <w:t>16</w:t>
      </w:r>
      <w:r w:rsidR="004B1766" w:rsidRPr="009A6675">
        <w:rPr>
          <w:rFonts w:ascii="Times New Roman" w:hAnsi="Times New Roman" w:cs="Times New Roman"/>
          <w:sz w:val="24"/>
          <w:szCs w:val="24"/>
        </w:rPr>
        <w:t>, 2020, has been postponed due to the Coronavirus</w:t>
      </w:r>
      <w:r w:rsidR="0021167A" w:rsidRPr="009A6675">
        <w:rPr>
          <w:rFonts w:ascii="Times New Roman" w:hAnsi="Times New Roman" w:cs="Times New Roman"/>
          <w:sz w:val="24"/>
          <w:szCs w:val="24"/>
        </w:rPr>
        <w:t xml:space="preserve"> P</w:t>
      </w:r>
      <w:r w:rsidR="004B1766" w:rsidRPr="009A6675">
        <w:rPr>
          <w:rFonts w:ascii="Times New Roman" w:hAnsi="Times New Roman" w:cs="Times New Roman"/>
          <w:sz w:val="24"/>
          <w:szCs w:val="24"/>
        </w:rPr>
        <w:t>andemic.</w:t>
      </w:r>
      <w:r w:rsidRPr="009A6675">
        <w:rPr>
          <w:rFonts w:ascii="Times New Roman" w:hAnsi="Times New Roman" w:cs="Times New Roman"/>
          <w:sz w:val="24"/>
          <w:szCs w:val="24"/>
        </w:rPr>
        <w:t xml:space="preserve">  The health and safety of our community is extremely important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 to us</w:t>
      </w:r>
      <w:r w:rsidR="00E9111E">
        <w:rPr>
          <w:rFonts w:ascii="Times New Roman" w:hAnsi="Times New Roman" w:cs="Times New Roman"/>
          <w:sz w:val="24"/>
          <w:szCs w:val="24"/>
        </w:rPr>
        <w:t xml:space="preserve"> therefore</w:t>
      </w:r>
      <w:r w:rsidR="00132D46">
        <w:rPr>
          <w:rFonts w:ascii="Times New Roman" w:hAnsi="Times New Roman" w:cs="Times New Roman"/>
          <w:sz w:val="24"/>
          <w:szCs w:val="24"/>
        </w:rPr>
        <w:t>;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 </w:t>
      </w:r>
      <w:r w:rsidR="00E9111E">
        <w:rPr>
          <w:rFonts w:ascii="Times New Roman" w:hAnsi="Times New Roman" w:cs="Times New Roman"/>
          <w:sz w:val="24"/>
          <w:szCs w:val="24"/>
        </w:rPr>
        <w:t xml:space="preserve">on a monthly basis, 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we </w:t>
      </w:r>
      <w:r w:rsidR="004412E6">
        <w:rPr>
          <w:rFonts w:ascii="Times New Roman" w:hAnsi="Times New Roman" w:cs="Times New Roman"/>
          <w:sz w:val="24"/>
          <w:szCs w:val="24"/>
        </w:rPr>
        <w:t>will</w:t>
      </w:r>
      <w:r w:rsidR="00132D46">
        <w:rPr>
          <w:rFonts w:ascii="Times New Roman" w:hAnsi="Times New Roman" w:cs="Times New Roman"/>
          <w:sz w:val="24"/>
          <w:szCs w:val="24"/>
        </w:rPr>
        <w:t xml:space="preserve"> be informing you about any</w:t>
      </w:r>
    </w:p>
    <w:p w14:paraId="38452512" w14:textId="77777777" w:rsidR="004B1766" w:rsidRDefault="00132D46" w:rsidP="00132D4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al Health &amp; Wellness Expo Program changes.</w:t>
      </w:r>
    </w:p>
    <w:p w14:paraId="4FABEA7F" w14:textId="77777777" w:rsidR="00132D46" w:rsidRPr="00132D46" w:rsidRDefault="00132D46" w:rsidP="00132D46">
      <w:pPr>
        <w:spacing w:after="0"/>
        <w:rPr>
          <w:rFonts w:ascii="Times New Roman" w:hAnsi="Times New Roman" w:cs="Times New Roman"/>
          <w:sz w:val="8"/>
          <w:szCs w:val="8"/>
        </w:rPr>
      </w:pPr>
    </w:p>
    <w:p w14:paraId="114FE481" w14:textId="77777777" w:rsidR="0021167A" w:rsidRPr="00E9111E" w:rsidRDefault="0021167A" w:rsidP="002B161B">
      <w:pPr>
        <w:spacing w:after="0"/>
        <w:rPr>
          <w:rFonts w:ascii="Times New Roman" w:hAnsi="Times New Roman" w:cs="Times New Roman"/>
          <w:sz w:val="6"/>
          <w:szCs w:val="6"/>
        </w:rPr>
      </w:pPr>
    </w:p>
    <w:p w14:paraId="40FDDE96" w14:textId="77777777" w:rsidR="002B161B" w:rsidRPr="00E9111E" w:rsidRDefault="002B161B" w:rsidP="002B161B">
      <w:pPr>
        <w:spacing w:after="0"/>
        <w:rPr>
          <w:rFonts w:ascii="Times New Roman" w:hAnsi="Times New Roman" w:cs="Times New Roman"/>
          <w:sz w:val="6"/>
          <w:szCs w:val="6"/>
        </w:rPr>
      </w:pPr>
    </w:p>
    <w:p w14:paraId="66510365" w14:textId="77777777" w:rsidR="00132D46" w:rsidRPr="009A6675" w:rsidRDefault="002B161B" w:rsidP="00FB3DAA">
      <w:pPr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 xml:space="preserve">We ask that you continue to be vigilant in taking the </w:t>
      </w:r>
      <w:r w:rsidR="009A6675" w:rsidRPr="009A6675">
        <w:rPr>
          <w:rFonts w:ascii="Times New Roman" w:hAnsi="Times New Roman" w:cs="Times New Roman"/>
          <w:sz w:val="24"/>
          <w:szCs w:val="24"/>
        </w:rPr>
        <w:t>necessary</w:t>
      </w:r>
      <w:r w:rsidRPr="009A6675">
        <w:rPr>
          <w:rFonts w:ascii="Times New Roman" w:hAnsi="Times New Roman" w:cs="Times New Roman"/>
          <w:sz w:val="24"/>
          <w:szCs w:val="24"/>
        </w:rPr>
        <w:t xml:space="preserve"> precautions in response to the increasing coron</w:t>
      </w:r>
      <w:r w:rsidR="009A6675">
        <w:rPr>
          <w:rFonts w:ascii="Times New Roman" w:hAnsi="Times New Roman" w:cs="Times New Roman"/>
          <w:sz w:val="24"/>
          <w:szCs w:val="24"/>
        </w:rPr>
        <w:t xml:space="preserve">avirus pandemic </w:t>
      </w:r>
      <w:r w:rsidRPr="009A6675">
        <w:rPr>
          <w:rFonts w:ascii="Times New Roman" w:hAnsi="Times New Roman" w:cs="Times New Roman"/>
          <w:sz w:val="24"/>
          <w:szCs w:val="24"/>
        </w:rPr>
        <w:t>and pray for people around the world.</w:t>
      </w:r>
    </w:p>
    <w:p w14:paraId="4CFC30E7" w14:textId="77777777" w:rsidR="004B1766" w:rsidRPr="009A6675" w:rsidRDefault="009A66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</w:t>
      </w:r>
      <w:r w:rsidR="00E9111E">
        <w:rPr>
          <w:rFonts w:ascii="Times New Roman" w:hAnsi="Times New Roman" w:cs="Times New Roman"/>
          <w:sz w:val="24"/>
          <w:szCs w:val="24"/>
        </w:rPr>
        <w:t xml:space="preserve">, </w:t>
      </w:r>
      <w:r w:rsidR="006717DC">
        <w:rPr>
          <w:rFonts w:ascii="Times New Roman" w:hAnsi="Times New Roman" w:cs="Times New Roman"/>
          <w:sz w:val="24"/>
          <w:szCs w:val="24"/>
        </w:rPr>
        <w:t>Sylvia &amp;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 sincere</w:t>
      </w:r>
      <w:r w:rsidR="00ED171C">
        <w:rPr>
          <w:rFonts w:ascii="Times New Roman" w:hAnsi="Times New Roman" w:cs="Times New Roman"/>
          <w:sz w:val="24"/>
          <w:szCs w:val="24"/>
        </w:rPr>
        <w:t>ly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 </w:t>
      </w:r>
      <w:r w:rsidRPr="009A6675">
        <w:rPr>
          <w:rFonts w:ascii="Times New Roman" w:hAnsi="Times New Roman" w:cs="Times New Roman"/>
          <w:sz w:val="24"/>
          <w:szCs w:val="24"/>
        </w:rPr>
        <w:t>thank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veryone 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ll their </w:t>
      </w:r>
      <w:r w:rsidR="000275EC" w:rsidRPr="009A6675">
        <w:rPr>
          <w:rFonts w:ascii="Times New Roman" w:hAnsi="Times New Roman" w:cs="Times New Roman"/>
          <w:sz w:val="24"/>
          <w:szCs w:val="24"/>
        </w:rPr>
        <w:t>support.</w:t>
      </w:r>
    </w:p>
    <w:p w14:paraId="01ECE763" w14:textId="77777777" w:rsidR="000275EC" w:rsidRDefault="000275EC">
      <w:pPr>
        <w:rPr>
          <w:rFonts w:ascii="Times New Roman" w:hAnsi="Times New Roman" w:cs="Times New Roman"/>
          <w:sz w:val="24"/>
          <w:szCs w:val="24"/>
        </w:rPr>
      </w:pPr>
    </w:p>
    <w:p w14:paraId="78756FCB" w14:textId="77777777" w:rsidR="00851A56" w:rsidRDefault="00851A56">
      <w:pPr>
        <w:rPr>
          <w:rFonts w:ascii="Times New Roman" w:hAnsi="Times New Roman" w:cs="Times New Roman"/>
          <w:sz w:val="24"/>
          <w:szCs w:val="24"/>
        </w:rPr>
      </w:pPr>
    </w:p>
    <w:p w14:paraId="4C4EACBE" w14:textId="77777777" w:rsidR="00851A56" w:rsidRPr="009A6675" w:rsidRDefault="00851A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s,</w:t>
      </w:r>
    </w:p>
    <w:p w14:paraId="0145D875" w14:textId="77777777" w:rsidR="000275EC" w:rsidRPr="009A6675" w:rsidRDefault="000275EC" w:rsidP="000275E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>Carolyn Custard, Chairperson</w:t>
      </w:r>
    </w:p>
    <w:p w14:paraId="6F8DB567" w14:textId="77777777" w:rsidR="00E9111E" w:rsidRDefault="000275EC" w:rsidP="000275E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>Roxie B. Curtis, Co-chairperson</w:t>
      </w:r>
    </w:p>
    <w:p w14:paraId="2A751367" w14:textId="77777777" w:rsidR="000275EC" w:rsidRDefault="00E9111E" w:rsidP="000275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lvia </w:t>
      </w:r>
      <w:r w:rsidR="006717DC">
        <w:rPr>
          <w:rFonts w:ascii="Times New Roman" w:hAnsi="Times New Roman" w:cs="Times New Roman"/>
          <w:sz w:val="24"/>
          <w:szCs w:val="24"/>
        </w:rPr>
        <w:t>Beach</w:t>
      </w:r>
      <w:r>
        <w:rPr>
          <w:rFonts w:ascii="Times New Roman" w:hAnsi="Times New Roman" w:cs="Times New Roman"/>
          <w:sz w:val="24"/>
          <w:szCs w:val="24"/>
        </w:rPr>
        <w:t>, Chair</w:t>
      </w:r>
      <w:r w:rsidR="00095C41">
        <w:rPr>
          <w:rFonts w:ascii="Times New Roman" w:hAnsi="Times New Roman" w:cs="Times New Roman"/>
          <w:sz w:val="24"/>
          <w:szCs w:val="24"/>
        </w:rPr>
        <w:t>person</w:t>
      </w:r>
      <w:r>
        <w:rPr>
          <w:rFonts w:ascii="Times New Roman" w:hAnsi="Times New Roman" w:cs="Times New Roman"/>
          <w:sz w:val="24"/>
          <w:szCs w:val="24"/>
        </w:rPr>
        <w:t xml:space="preserve"> of Resources</w:t>
      </w:r>
      <w:r w:rsidR="000275EC" w:rsidRPr="009A6675">
        <w:rPr>
          <w:rFonts w:ascii="Times New Roman" w:hAnsi="Times New Roman" w:cs="Times New Roman"/>
          <w:sz w:val="24"/>
          <w:szCs w:val="24"/>
        </w:rPr>
        <w:t xml:space="preserve"> </w:t>
      </w:r>
      <w:r w:rsidR="000275EC" w:rsidRPr="009A6675">
        <w:rPr>
          <w:rFonts w:ascii="Times New Roman" w:hAnsi="Times New Roman" w:cs="Times New Roman"/>
          <w:sz w:val="24"/>
          <w:szCs w:val="24"/>
        </w:rPr>
        <w:br/>
        <w:t xml:space="preserve"> </w:t>
      </w:r>
    </w:p>
    <w:p w14:paraId="6876137B" w14:textId="77777777" w:rsidR="009A6675" w:rsidRDefault="009A6675" w:rsidP="000275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D65750" w14:textId="77777777" w:rsidR="009A6675" w:rsidRDefault="009A6675" w:rsidP="000275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E054AD" w14:textId="77777777" w:rsidR="006717DC" w:rsidRDefault="006717DC" w:rsidP="000275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1D6F07" w14:textId="77777777" w:rsidR="009A6675" w:rsidRPr="009A6675" w:rsidRDefault="009A6675" w:rsidP="000275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3934E3" w14:textId="77777777" w:rsidR="00410F87" w:rsidRDefault="000275EC" w:rsidP="00410F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>cc</w:t>
      </w:r>
      <w:r w:rsidR="00410F87">
        <w:rPr>
          <w:rFonts w:ascii="Times New Roman" w:hAnsi="Times New Roman" w:cs="Times New Roman"/>
          <w:sz w:val="24"/>
          <w:szCs w:val="24"/>
        </w:rPr>
        <w:t>:</w:t>
      </w:r>
      <w:r w:rsidRPr="009A6675">
        <w:rPr>
          <w:rFonts w:ascii="Times New Roman" w:hAnsi="Times New Roman" w:cs="Times New Roman"/>
          <w:sz w:val="24"/>
          <w:szCs w:val="24"/>
        </w:rPr>
        <w:t xml:space="preserve">  </w:t>
      </w:r>
      <w:r w:rsidR="00410F87">
        <w:rPr>
          <w:rFonts w:ascii="Times New Roman" w:hAnsi="Times New Roman" w:cs="Times New Roman"/>
          <w:sz w:val="24"/>
          <w:szCs w:val="24"/>
        </w:rPr>
        <w:tab/>
        <w:t xml:space="preserve">Ms. Shelia D. Coleman, President </w:t>
      </w:r>
    </w:p>
    <w:p w14:paraId="53AEBE08" w14:textId="77777777" w:rsidR="000275EC" w:rsidRPr="009A6675" w:rsidRDefault="000275EC" w:rsidP="00410F8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9A6675">
        <w:rPr>
          <w:rFonts w:ascii="Times New Roman" w:hAnsi="Times New Roman" w:cs="Times New Roman"/>
          <w:sz w:val="24"/>
          <w:szCs w:val="24"/>
        </w:rPr>
        <w:t>Dr. Alice Howard, Immediate Past President</w:t>
      </w:r>
      <w:r w:rsidR="00410F87">
        <w:rPr>
          <w:rFonts w:ascii="Times New Roman" w:hAnsi="Times New Roman" w:cs="Times New Roman"/>
          <w:sz w:val="24"/>
          <w:szCs w:val="24"/>
        </w:rPr>
        <w:t xml:space="preserve">, Organizer </w:t>
      </w:r>
      <w:r w:rsidRPr="009A6675">
        <w:rPr>
          <w:rFonts w:ascii="Times New Roman" w:hAnsi="Times New Roman" w:cs="Times New Roman"/>
          <w:sz w:val="24"/>
          <w:szCs w:val="24"/>
        </w:rPr>
        <w:t>&amp; Director of Grant</w:t>
      </w:r>
      <w:r w:rsidR="009A6675" w:rsidRPr="009A6675">
        <w:rPr>
          <w:rFonts w:ascii="Times New Roman" w:hAnsi="Times New Roman" w:cs="Times New Roman"/>
          <w:sz w:val="24"/>
          <w:szCs w:val="24"/>
        </w:rPr>
        <w:t>s</w:t>
      </w:r>
      <w:r w:rsidRPr="009A6675">
        <w:rPr>
          <w:rFonts w:ascii="Times New Roman" w:hAnsi="Times New Roman" w:cs="Times New Roman"/>
          <w:sz w:val="24"/>
          <w:szCs w:val="24"/>
        </w:rPr>
        <w:br/>
      </w:r>
      <w:r w:rsidR="00410F87">
        <w:rPr>
          <w:rFonts w:ascii="Times New Roman" w:hAnsi="Times New Roman" w:cs="Times New Roman"/>
          <w:sz w:val="24"/>
          <w:szCs w:val="24"/>
        </w:rPr>
        <w:t xml:space="preserve"> </w:t>
      </w:r>
      <w:r w:rsidRPr="009A6675">
        <w:rPr>
          <w:rFonts w:ascii="Times New Roman" w:hAnsi="Times New Roman" w:cs="Times New Roman"/>
          <w:sz w:val="24"/>
          <w:szCs w:val="24"/>
        </w:rPr>
        <w:t xml:space="preserve">       </w:t>
      </w:r>
      <w:r w:rsidR="00410F87">
        <w:rPr>
          <w:rFonts w:ascii="Times New Roman" w:hAnsi="Times New Roman" w:cs="Times New Roman"/>
          <w:sz w:val="24"/>
          <w:szCs w:val="24"/>
        </w:rPr>
        <w:tab/>
      </w:r>
      <w:r w:rsidRPr="009A6675">
        <w:rPr>
          <w:rFonts w:ascii="Times New Roman" w:hAnsi="Times New Roman" w:cs="Times New Roman"/>
          <w:sz w:val="24"/>
          <w:szCs w:val="24"/>
        </w:rPr>
        <w:t xml:space="preserve">NCBW PWCC </w:t>
      </w:r>
      <w:r w:rsidR="00410F87">
        <w:rPr>
          <w:rFonts w:ascii="Times New Roman" w:hAnsi="Times New Roman" w:cs="Times New Roman"/>
          <w:sz w:val="24"/>
          <w:szCs w:val="24"/>
        </w:rPr>
        <w:t>C</w:t>
      </w:r>
      <w:r w:rsidRPr="009A6675">
        <w:rPr>
          <w:rFonts w:ascii="Times New Roman" w:hAnsi="Times New Roman" w:cs="Times New Roman"/>
          <w:sz w:val="24"/>
          <w:szCs w:val="24"/>
        </w:rPr>
        <w:t xml:space="preserve">hapter Members </w:t>
      </w:r>
    </w:p>
    <w:p w14:paraId="71BD2360" w14:textId="77777777" w:rsidR="000275EC" w:rsidRPr="00FB3DAA" w:rsidRDefault="000275EC" w:rsidP="00410F8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</w:p>
    <w:sectPr w:rsidR="000275EC" w:rsidRPr="00FB3DAA" w:rsidSect="00027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2E39C2"/>
    <w:multiLevelType w:val="hybridMultilevel"/>
    <w:tmpl w:val="0A1C4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7AwMTAwNTYytjRW0lEKTi0uzszPAykwrgUA2Z7OjCwAAAA="/>
  </w:docVars>
  <w:rsids>
    <w:rsidRoot w:val="004B1766"/>
    <w:rsid w:val="000001A7"/>
    <w:rsid w:val="000275EC"/>
    <w:rsid w:val="000675F4"/>
    <w:rsid w:val="00095C41"/>
    <w:rsid w:val="000E3C81"/>
    <w:rsid w:val="00132D46"/>
    <w:rsid w:val="001B360A"/>
    <w:rsid w:val="001E2E57"/>
    <w:rsid w:val="0021167A"/>
    <w:rsid w:val="0021655D"/>
    <w:rsid w:val="00262AFE"/>
    <w:rsid w:val="002B161B"/>
    <w:rsid w:val="002F1D4D"/>
    <w:rsid w:val="00376F4E"/>
    <w:rsid w:val="003A1E00"/>
    <w:rsid w:val="003B7FB6"/>
    <w:rsid w:val="00410F87"/>
    <w:rsid w:val="00426454"/>
    <w:rsid w:val="004412E6"/>
    <w:rsid w:val="004B1766"/>
    <w:rsid w:val="005B3DF8"/>
    <w:rsid w:val="005E5FA7"/>
    <w:rsid w:val="006717DC"/>
    <w:rsid w:val="006F70C6"/>
    <w:rsid w:val="007C2173"/>
    <w:rsid w:val="007C495B"/>
    <w:rsid w:val="00805FBB"/>
    <w:rsid w:val="00851A56"/>
    <w:rsid w:val="00863BE7"/>
    <w:rsid w:val="008B306F"/>
    <w:rsid w:val="008F2A5A"/>
    <w:rsid w:val="009A6675"/>
    <w:rsid w:val="009B1F02"/>
    <w:rsid w:val="00A3479F"/>
    <w:rsid w:val="00A83FB9"/>
    <w:rsid w:val="00AF4B78"/>
    <w:rsid w:val="00B45BC2"/>
    <w:rsid w:val="00C62EFA"/>
    <w:rsid w:val="00CF13A3"/>
    <w:rsid w:val="00D27207"/>
    <w:rsid w:val="00D43012"/>
    <w:rsid w:val="00D52874"/>
    <w:rsid w:val="00DF275E"/>
    <w:rsid w:val="00E06572"/>
    <w:rsid w:val="00E9111E"/>
    <w:rsid w:val="00EB0527"/>
    <w:rsid w:val="00ED171C"/>
    <w:rsid w:val="00F4293F"/>
    <w:rsid w:val="00F5216F"/>
    <w:rsid w:val="00F57D50"/>
    <w:rsid w:val="00F6460B"/>
    <w:rsid w:val="00FB3DAA"/>
    <w:rsid w:val="00FD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6475F"/>
  <w15:docId w15:val="{47E3BB9A-2FBC-407A-8478-AEC2CD224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A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4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via Beach</dc:creator>
  <cp:lastModifiedBy>NCBW PWCC</cp:lastModifiedBy>
  <cp:revision>2</cp:revision>
  <cp:lastPrinted>2020-04-02T20:52:00Z</cp:lastPrinted>
  <dcterms:created xsi:type="dcterms:W3CDTF">2020-04-15T13:53:00Z</dcterms:created>
  <dcterms:modified xsi:type="dcterms:W3CDTF">2020-04-15T13:53:00Z</dcterms:modified>
</cp:coreProperties>
</file>